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4DF" w:rsidRDefault="00EA34DF" w:rsidP="00A72F32">
      <w:pPr>
        <w:ind w:left="-630"/>
        <w:jc w:val="center"/>
      </w:pPr>
      <w:r>
        <w:t xml:space="preserve">Unrelated Business Income Tax </w:t>
      </w:r>
      <w:r w:rsidR="00D269C8">
        <w:t xml:space="preserve">(UBIT) </w:t>
      </w:r>
      <w:r w:rsidR="00CF7CA2">
        <w:t>Questionnaire</w:t>
      </w:r>
      <w:r w:rsidR="00B457D7">
        <w:br/>
        <w:t>Fiscal Year 2022</w:t>
      </w:r>
      <w:r>
        <w:t xml:space="preserve"> (7/1/20</w:t>
      </w:r>
      <w:r w:rsidR="00B457D7">
        <w:t>21</w:t>
      </w:r>
      <w:r>
        <w:t>-6/30/20</w:t>
      </w:r>
      <w:r w:rsidR="00BC508B">
        <w:t>2</w:t>
      </w:r>
      <w:r w:rsidR="00B457D7">
        <w:t>2</w:t>
      </w:r>
      <w:r>
        <w:t>)</w:t>
      </w:r>
    </w:p>
    <w:p w:rsidR="00F11D4B" w:rsidRPr="00A72F32" w:rsidRDefault="00F11D4B" w:rsidP="00C103E2">
      <w:pPr>
        <w:spacing w:before="100" w:beforeAutospacing="1" w:after="100" w:afterAutospacing="1" w:line="240" w:lineRule="auto"/>
        <w:jc w:val="both"/>
      </w:pPr>
      <w:r>
        <w:t xml:space="preserve">Goal of the </w:t>
      </w:r>
      <w:r w:rsidR="00CF7CA2">
        <w:t>Questionnaire</w:t>
      </w:r>
      <w:r>
        <w:t xml:space="preserve">:  </w:t>
      </w:r>
      <w:r w:rsidRPr="00A72F32">
        <w:t xml:space="preserve">The Internal Revenue service has rules to prevent </w:t>
      </w:r>
      <w:proofErr w:type="gramStart"/>
      <w:r w:rsidRPr="00A72F32">
        <w:t>tax exempt</w:t>
      </w:r>
      <w:proofErr w:type="gramEnd"/>
      <w:r w:rsidRPr="00A72F32">
        <w:t xml:space="preserve"> organizations from having an unfair advantage over for-profit business</w:t>
      </w:r>
      <w:r w:rsidR="00A72F32" w:rsidRPr="00A72F32">
        <w:t>es</w:t>
      </w:r>
      <w:r w:rsidRPr="00A72F32">
        <w:t xml:space="preserve"> that </w:t>
      </w:r>
      <w:r w:rsidR="007B7D54" w:rsidRPr="00A72F32">
        <w:t xml:space="preserve">do </w:t>
      </w:r>
      <w:r w:rsidRPr="00A72F32">
        <w:t xml:space="preserve">pay tax on their profits.  In recent years, </w:t>
      </w:r>
      <w:r w:rsidR="007B7D54" w:rsidRPr="00A72F32">
        <w:t>u</w:t>
      </w:r>
      <w:r w:rsidRPr="00A72F32">
        <w:t xml:space="preserve">niversities have come under </w:t>
      </w:r>
      <w:r w:rsidR="007B7D54" w:rsidRPr="00A72F32">
        <w:t xml:space="preserve">IRS </w:t>
      </w:r>
      <w:r w:rsidRPr="00A72F32">
        <w:t>scrutiny for the information they report on their annual 990</w:t>
      </w:r>
      <w:r w:rsidR="00C714D0">
        <w:t>-</w:t>
      </w:r>
      <w:r w:rsidRPr="00A72F32">
        <w:t xml:space="preserve">T form or Unrelated Business Income Tax return (UBIT).  To make sure NCSU </w:t>
      </w:r>
      <w:proofErr w:type="gramStart"/>
      <w:r w:rsidRPr="00A72F32">
        <w:t>is in compliance</w:t>
      </w:r>
      <w:proofErr w:type="gramEnd"/>
      <w:r w:rsidRPr="00A72F32">
        <w:t xml:space="preserve"> with the IRS regulations</w:t>
      </w:r>
      <w:r w:rsidR="007B7D54" w:rsidRPr="00A72F32">
        <w:t xml:space="preserve"> and our 990T form is accurate</w:t>
      </w:r>
      <w:r w:rsidRPr="00A72F32">
        <w:t xml:space="preserve">, we are asking departments to provide information on </w:t>
      </w:r>
      <w:r w:rsidR="007B7D54" w:rsidRPr="00A72F32">
        <w:t>their revenue generating activities</w:t>
      </w:r>
      <w:r w:rsidR="00C714D0">
        <w:t xml:space="preserve"> by </w:t>
      </w:r>
      <w:r w:rsidR="00B457D7">
        <w:t>8</w:t>
      </w:r>
      <w:r w:rsidR="00C714D0">
        <w:t>/31/202</w:t>
      </w:r>
      <w:r w:rsidR="00B457D7">
        <w:t>2</w:t>
      </w:r>
      <w:r w:rsidR="007B7D54" w:rsidRPr="00A72F32">
        <w:t xml:space="preserve">.   Even though most activities will not generate tax and are consistent with our exempt purposes, we need your assistance to complete the below questionnaire to ensure NCSU </w:t>
      </w:r>
      <w:proofErr w:type="gramStart"/>
      <w:r w:rsidR="007B7D54" w:rsidRPr="00A72F32">
        <w:t>is in compliance</w:t>
      </w:r>
      <w:proofErr w:type="gramEnd"/>
      <w:r w:rsidR="007B7D54" w:rsidRPr="00A72F32">
        <w:t xml:space="preserve"> with IRS requirements.    </w:t>
      </w:r>
    </w:p>
    <w:p w:rsidR="00B65F8F" w:rsidRDefault="007B7D54" w:rsidP="00B65F8F">
      <w:r>
        <w:t>Revenue generating p</w:t>
      </w:r>
      <w:r w:rsidR="00A33CC3">
        <w:t xml:space="preserve">roject </w:t>
      </w:r>
      <w:proofErr w:type="gramStart"/>
      <w:r w:rsidR="00A33CC3">
        <w:t xml:space="preserve">ID </w:t>
      </w:r>
      <w:r>
        <w:t xml:space="preserve"> #</w:t>
      </w:r>
      <w:proofErr w:type="gramEnd"/>
      <w:r w:rsidR="00A33CC3">
        <w:t>________________</w:t>
      </w:r>
    </w:p>
    <w:p w:rsidR="00A33CC3" w:rsidRDefault="00A33CC3" w:rsidP="00B65F8F">
      <w:r>
        <w:t>Brief description of the sales or services sold</w:t>
      </w:r>
      <w:r w:rsidR="00C618C0">
        <w:t>: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33CC3" w:rsidRDefault="00A33CC3" w:rsidP="00B65F8F">
      <w:r>
        <w:t xml:space="preserve">Who are the customers of the above </w:t>
      </w:r>
      <w:r w:rsidR="00FA43C6">
        <w:t xml:space="preserve">described </w:t>
      </w:r>
      <w:r>
        <w:t>sale or service?  Circle all th</w:t>
      </w:r>
      <w:r w:rsidR="00FA43C6">
        <w:t xml:space="preserve">at </w:t>
      </w:r>
      <w:r>
        <w:t xml:space="preserve">apply. </w:t>
      </w:r>
    </w:p>
    <w:p w:rsidR="00A33CC3" w:rsidRPr="006E0869" w:rsidRDefault="00FA43C6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 xml:space="preserve">NCSU </w:t>
      </w:r>
      <w:r w:rsidR="002E66DA" w:rsidRPr="006E0869">
        <w:rPr>
          <w:sz w:val="20"/>
          <w:szCs w:val="20"/>
        </w:rPr>
        <w:t>st</w:t>
      </w:r>
      <w:r w:rsidR="00A33CC3" w:rsidRPr="006E0869">
        <w:rPr>
          <w:sz w:val="20"/>
          <w:szCs w:val="20"/>
        </w:rPr>
        <w:t>udents</w:t>
      </w:r>
      <w:r w:rsidR="00EA34DF" w:rsidRPr="006E0869">
        <w:rPr>
          <w:sz w:val="20"/>
          <w:szCs w:val="20"/>
        </w:rPr>
        <w:t>,</w:t>
      </w:r>
      <w:r w:rsidR="002E66DA" w:rsidRPr="006E0869">
        <w:rPr>
          <w:sz w:val="20"/>
          <w:szCs w:val="20"/>
        </w:rPr>
        <w:t xml:space="preserve"> fa</w:t>
      </w:r>
      <w:r w:rsidR="00EA34DF" w:rsidRPr="006E0869">
        <w:rPr>
          <w:sz w:val="20"/>
          <w:szCs w:val="20"/>
        </w:rPr>
        <w:t xml:space="preserve">culty or </w:t>
      </w:r>
      <w:r w:rsidR="002E66DA" w:rsidRPr="006E0869">
        <w:rPr>
          <w:sz w:val="20"/>
          <w:szCs w:val="20"/>
        </w:rPr>
        <w:t>s</w:t>
      </w:r>
      <w:r w:rsidR="00EA34DF" w:rsidRPr="006E0869">
        <w:rPr>
          <w:sz w:val="20"/>
          <w:szCs w:val="20"/>
        </w:rPr>
        <w:t>taff</w:t>
      </w:r>
    </w:p>
    <w:p w:rsidR="00A33CC3" w:rsidRPr="006E0869" w:rsidRDefault="00FA43C6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 xml:space="preserve">NCSU </w:t>
      </w:r>
      <w:r w:rsidR="002E66DA" w:rsidRPr="006E0869">
        <w:rPr>
          <w:sz w:val="20"/>
          <w:szCs w:val="20"/>
        </w:rPr>
        <w:t>a</w:t>
      </w:r>
      <w:r w:rsidR="00A33CC3" w:rsidRPr="006E0869">
        <w:rPr>
          <w:sz w:val="20"/>
          <w:szCs w:val="20"/>
        </w:rPr>
        <w:t>lumni</w:t>
      </w:r>
    </w:p>
    <w:p w:rsidR="00A33CC3" w:rsidRPr="006E0869" w:rsidRDefault="00A33CC3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 xml:space="preserve">Other </w:t>
      </w:r>
      <w:r w:rsidR="00FA43C6" w:rsidRPr="006E0869">
        <w:rPr>
          <w:sz w:val="20"/>
          <w:szCs w:val="20"/>
        </w:rPr>
        <w:t xml:space="preserve">NC </w:t>
      </w:r>
      <w:r w:rsidR="004674C0" w:rsidRPr="006E0869">
        <w:rPr>
          <w:sz w:val="20"/>
          <w:szCs w:val="20"/>
        </w:rPr>
        <w:t>s</w:t>
      </w:r>
      <w:r w:rsidRPr="006E0869">
        <w:rPr>
          <w:sz w:val="20"/>
          <w:szCs w:val="20"/>
        </w:rPr>
        <w:t xml:space="preserve">tate </w:t>
      </w:r>
      <w:r w:rsidR="002E66DA" w:rsidRPr="006E0869">
        <w:rPr>
          <w:sz w:val="20"/>
          <w:szCs w:val="20"/>
        </w:rPr>
        <w:t xml:space="preserve">agencies or universities ; NC county agencies </w:t>
      </w:r>
    </w:p>
    <w:p w:rsidR="00A33CC3" w:rsidRPr="006E0869" w:rsidRDefault="00A33CC3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 xml:space="preserve">Federal </w:t>
      </w:r>
      <w:r w:rsidR="00FA43C6" w:rsidRPr="006E0869">
        <w:rPr>
          <w:sz w:val="20"/>
          <w:szCs w:val="20"/>
        </w:rPr>
        <w:t>g</w:t>
      </w:r>
      <w:r w:rsidRPr="006E0869">
        <w:rPr>
          <w:sz w:val="20"/>
          <w:szCs w:val="20"/>
        </w:rPr>
        <w:t>overnment</w:t>
      </w:r>
    </w:p>
    <w:p w:rsidR="00FA43C6" w:rsidRDefault="00FA43C6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 xml:space="preserve">Out of state governments or </w:t>
      </w:r>
      <w:r w:rsidR="002E66DA" w:rsidRPr="006E0869">
        <w:rPr>
          <w:sz w:val="20"/>
          <w:szCs w:val="20"/>
        </w:rPr>
        <w:t xml:space="preserve">state </w:t>
      </w:r>
      <w:r w:rsidRPr="006E0869">
        <w:rPr>
          <w:sz w:val="20"/>
          <w:szCs w:val="20"/>
        </w:rPr>
        <w:t>universities</w:t>
      </w:r>
    </w:p>
    <w:p w:rsidR="006E0869" w:rsidRPr="006E0869" w:rsidRDefault="006E0869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Private colleges &amp; universities </w:t>
      </w:r>
    </w:p>
    <w:p w:rsidR="00A33CC3" w:rsidRPr="006E0869" w:rsidRDefault="00FA43C6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>Individuals (general public)</w:t>
      </w:r>
    </w:p>
    <w:p w:rsidR="00FA43C6" w:rsidRPr="006E0869" w:rsidRDefault="00FA43C6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>Companies (private or public)</w:t>
      </w:r>
    </w:p>
    <w:p w:rsidR="009550AC" w:rsidRPr="006E0869" w:rsidRDefault="009550AC" w:rsidP="00B65F8F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6E0869">
        <w:rPr>
          <w:sz w:val="20"/>
          <w:szCs w:val="20"/>
        </w:rPr>
        <w:t>Other _____________</w:t>
      </w:r>
      <w:r w:rsidR="006E0869">
        <w:rPr>
          <w:sz w:val="20"/>
          <w:szCs w:val="20"/>
        </w:rPr>
        <w:t>______________________________________________________________________</w:t>
      </w:r>
      <w:r w:rsidRPr="006E0869">
        <w:rPr>
          <w:sz w:val="20"/>
          <w:szCs w:val="20"/>
        </w:rPr>
        <w:t>_</w:t>
      </w:r>
    </w:p>
    <w:p w:rsidR="00B65F8F" w:rsidRDefault="00FA43C6" w:rsidP="00B65F8F">
      <w:r>
        <w:t>Please answer the follow</w:t>
      </w:r>
      <w:r w:rsidR="00F11D4B">
        <w:t xml:space="preserve">ing YES/NO questions about the revenue generating activity in the project. </w:t>
      </w: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7072"/>
        <w:gridCol w:w="267"/>
        <w:gridCol w:w="635"/>
        <w:gridCol w:w="577"/>
        <w:gridCol w:w="2537"/>
      </w:tblGrid>
      <w:tr w:rsidR="00B65F8F" w:rsidTr="002C7BF1">
        <w:tc>
          <w:tcPr>
            <w:tcW w:w="7072" w:type="dxa"/>
          </w:tcPr>
          <w:p w:rsidR="00B65F8F" w:rsidRDefault="00B65F8F" w:rsidP="00B65F8F"/>
        </w:tc>
        <w:tc>
          <w:tcPr>
            <w:tcW w:w="267" w:type="dxa"/>
            <w:shd w:val="clear" w:color="auto" w:fill="F2F2F2" w:themeFill="background1" w:themeFillShade="F2"/>
          </w:tcPr>
          <w:p w:rsidR="00B65F8F" w:rsidRDefault="00B65F8F" w:rsidP="00B65F8F"/>
        </w:tc>
        <w:tc>
          <w:tcPr>
            <w:tcW w:w="635" w:type="dxa"/>
          </w:tcPr>
          <w:p w:rsidR="00B65F8F" w:rsidRPr="00FA43C6" w:rsidRDefault="00B65F8F" w:rsidP="00B65F8F">
            <w:pPr>
              <w:rPr>
                <w:b/>
              </w:rPr>
            </w:pPr>
            <w:r w:rsidRPr="00FA43C6">
              <w:rPr>
                <w:b/>
              </w:rPr>
              <w:t>YES</w:t>
            </w:r>
          </w:p>
        </w:tc>
        <w:tc>
          <w:tcPr>
            <w:tcW w:w="577" w:type="dxa"/>
          </w:tcPr>
          <w:p w:rsidR="00B65F8F" w:rsidRPr="00FA43C6" w:rsidRDefault="00B65F8F" w:rsidP="00B65F8F">
            <w:pPr>
              <w:rPr>
                <w:b/>
              </w:rPr>
            </w:pPr>
            <w:r w:rsidRPr="00FA43C6">
              <w:rPr>
                <w:b/>
              </w:rPr>
              <w:t>No</w:t>
            </w:r>
          </w:p>
        </w:tc>
        <w:tc>
          <w:tcPr>
            <w:tcW w:w="2537" w:type="dxa"/>
          </w:tcPr>
          <w:p w:rsidR="00B65F8F" w:rsidRPr="00FA43C6" w:rsidRDefault="009550AC" w:rsidP="00A33CC3">
            <w:pPr>
              <w:tabs>
                <w:tab w:val="left" w:pos="106"/>
              </w:tabs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F3BF8" w:rsidTr="00A72F32">
        <w:tc>
          <w:tcPr>
            <w:tcW w:w="11088" w:type="dxa"/>
            <w:gridSpan w:val="5"/>
          </w:tcPr>
          <w:p w:rsidR="008F3BF8" w:rsidRDefault="008F3BF8" w:rsidP="00EA34DF">
            <w:r>
              <w:t>GENERAL QUESTIONS</w:t>
            </w:r>
            <w:r w:rsidR="00EA34DF">
              <w:t>:</w:t>
            </w:r>
          </w:p>
        </w:tc>
      </w:tr>
      <w:tr w:rsidR="00B65F8F" w:rsidTr="002C7BF1">
        <w:tc>
          <w:tcPr>
            <w:tcW w:w="7072" w:type="dxa"/>
          </w:tcPr>
          <w:p w:rsidR="00B65F8F" w:rsidRDefault="00A33CC3" w:rsidP="00A33CC3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Are the sales of goods or services c</w:t>
            </w:r>
            <w:r w:rsidR="00B65F8F">
              <w:t>onducted</w:t>
            </w:r>
            <w:proofErr w:type="gramEnd"/>
            <w:r w:rsidR="00B65F8F">
              <w:t xml:space="preserve"> for the </w:t>
            </w:r>
            <w:r w:rsidRPr="00A33CC3">
              <w:rPr>
                <w:u w:val="single"/>
              </w:rPr>
              <w:t>primary</w:t>
            </w:r>
            <w:r>
              <w:t xml:space="preserve"> </w:t>
            </w:r>
            <w:r w:rsidR="00C618C0">
              <w:t>purpose of generating a profit</w:t>
            </w:r>
            <w:r w:rsidR="00B65F8F">
              <w:t>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B65F8F" w:rsidRDefault="00B65F8F" w:rsidP="00B65F8F"/>
        </w:tc>
        <w:tc>
          <w:tcPr>
            <w:tcW w:w="635" w:type="dxa"/>
          </w:tcPr>
          <w:p w:rsidR="00B65F8F" w:rsidRDefault="00B65F8F" w:rsidP="00B65F8F"/>
        </w:tc>
        <w:tc>
          <w:tcPr>
            <w:tcW w:w="577" w:type="dxa"/>
          </w:tcPr>
          <w:p w:rsidR="00B65F8F" w:rsidRDefault="00B65F8F" w:rsidP="00B65F8F"/>
        </w:tc>
        <w:tc>
          <w:tcPr>
            <w:tcW w:w="2537" w:type="dxa"/>
          </w:tcPr>
          <w:p w:rsidR="00B65F8F" w:rsidRDefault="00B65F8F" w:rsidP="00B65F8F"/>
        </w:tc>
      </w:tr>
      <w:tr w:rsidR="00B65F8F" w:rsidTr="002C7BF1">
        <w:tc>
          <w:tcPr>
            <w:tcW w:w="7072" w:type="dxa"/>
          </w:tcPr>
          <w:p w:rsidR="009550AC" w:rsidRDefault="00A33CC3" w:rsidP="00A33CC3">
            <w:pPr>
              <w:pStyle w:val="ListParagraph"/>
              <w:numPr>
                <w:ilvl w:val="0"/>
                <w:numId w:val="2"/>
              </w:numPr>
            </w:pPr>
            <w:r>
              <w:t>Are the revenue generating activities c</w:t>
            </w:r>
            <w:r w:rsidR="00B65F8F">
              <w:t>onducted on a regular basis</w:t>
            </w:r>
            <w:r w:rsidR="009550AC">
              <w:t>?</w:t>
            </w:r>
            <w:r w:rsidR="00EA34DF">
              <w:t xml:space="preserve"> </w:t>
            </w:r>
          </w:p>
          <w:p w:rsidR="00B65F8F" w:rsidRDefault="00EA34DF" w:rsidP="00EA34DF">
            <w:pPr>
              <w:pStyle w:val="ListParagraph"/>
            </w:pPr>
            <w:r>
              <w:t xml:space="preserve">(e.g. all year, seasonally, periodic)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B65F8F" w:rsidRDefault="00B65F8F" w:rsidP="00B65F8F"/>
        </w:tc>
        <w:tc>
          <w:tcPr>
            <w:tcW w:w="635" w:type="dxa"/>
          </w:tcPr>
          <w:p w:rsidR="00B65F8F" w:rsidRDefault="00B65F8F" w:rsidP="00B65F8F"/>
        </w:tc>
        <w:tc>
          <w:tcPr>
            <w:tcW w:w="577" w:type="dxa"/>
          </w:tcPr>
          <w:p w:rsidR="00B65F8F" w:rsidRDefault="00B65F8F" w:rsidP="00B65F8F"/>
        </w:tc>
        <w:tc>
          <w:tcPr>
            <w:tcW w:w="2537" w:type="dxa"/>
          </w:tcPr>
          <w:p w:rsidR="00B65F8F" w:rsidRDefault="00B65F8F" w:rsidP="00B65F8F"/>
        </w:tc>
      </w:tr>
      <w:tr w:rsidR="008F3BF8" w:rsidTr="002C7BF1">
        <w:tc>
          <w:tcPr>
            <w:tcW w:w="7072" w:type="dxa"/>
          </w:tcPr>
          <w:p w:rsidR="008F3BF8" w:rsidRDefault="008F3BF8" w:rsidP="008F3BF8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Are the goods or services you sell also sold by local or national companies</w:t>
            </w:r>
            <w:proofErr w:type="gramEnd"/>
            <w:r>
              <w:t xml:space="preserve">?   Do you have competition for your customers? 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8F3BF8" w:rsidRDefault="008F3BF8" w:rsidP="00B65F8F"/>
        </w:tc>
        <w:tc>
          <w:tcPr>
            <w:tcW w:w="635" w:type="dxa"/>
          </w:tcPr>
          <w:p w:rsidR="008F3BF8" w:rsidRDefault="008F3BF8" w:rsidP="00B65F8F"/>
        </w:tc>
        <w:tc>
          <w:tcPr>
            <w:tcW w:w="577" w:type="dxa"/>
          </w:tcPr>
          <w:p w:rsidR="008F3BF8" w:rsidRDefault="008F3BF8" w:rsidP="00B65F8F"/>
        </w:tc>
        <w:tc>
          <w:tcPr>
            <w:tcW w:w="2537" w:type="dxa"/>
          </w:tcPr>
          <w:p w:rsidR="008F3BF8" w:rsidRDefault="008F3BF8" w:rsidP="00B65F8F"/>
        </w:tc>
      </w:tr>
      <w:tr w:rsidR="00010A30" w:rsidTr="002C7BF1">
        <w:tc>
          <w:tcPr>
            <w:tcW w:w="7072" w:type="dxa"/>
          </w:tcPr>
          <w:p w:rsidR="00010A30" w:rsidRDefault="00010A30" w:rsidP="00561854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Are the goods or services only sold</w:t>
            </w:r>
            <w:proofErr w:type="gramEnd"/>
            <w:r>
              <w:t xml:space="preserve"> to</w:t>
            </w:r>
            <w:r w:rsidR="00561854">
              <w:t>,</w:t>
            </w:r>
            <w:r>
              <w:t xml:space="preserve"> and for</w:t>
            </w:r>
            <w:r w:rsidR="00561854">
              <w:t xml:space="preserve">, </w:t>
            </w:r>
            <w:r>
              <w:t>the convenience of NCSU’s students, faculty or staff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010A30" w:rsidRDefault="00010A30" w:rsidP="00B65F8F"/>
        </w:tc>
        <w:tc>
          <w:tcPr>
            <w:tcW w:w="635" w:type="dxa"/>
          </w:tcPr>
          <w:p w:rsidR="00010A30" w:rsidRDefault="00010A30" w:rsidP="00B65F8F"/>
        </w:tc>
        <w:tc>
          <w:tcPr>
            <w:tcW w:w="577" w:type="dxa"/>
          </w:tcPr>
          <w:p w:rsidR="00010A30" w:rsidRDefault="00010A30" w:rsidP="00B65F8F"/>
        </w:tc>
        <w:tc>
          <w:tcPr>
            <w:tcW w:w="2537" w:type="dxa"/>
          </w:tcPr>
          <w:p w:rsidR="00010A30" w:rsidRDefault="00010A30" w:rsidP="00B65F8F"/>
        </w:tc>
      </w:tr>
      <w:tr w:rsidR="00B65F8F" w:rsidTr="002C7BF1">
        <w:tc>
          <w:tcPr>
            <w:tcW w:w="7072" w:type="dxa"/>
          </w:tcPr>
          <w:p w:rsidR="00010A30" w:rsidRDefault="00A33CC3" w:rsidP="00A33CC3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Are the sales of services or goods related</w:t>
            </w:r>
            <w:proofErr w:type="gramEnd"/>
            <w:r>
              <w:t xml:space="preserve"> </w:t>
            </w:r>
            <w:r w:rsidR="00B65F8F">
              <w:t xml:space="preserve">to </w:t>
            </w:r>
            <w:r w:rsidR="00C618C0">
              <w:t>NCSU’s</w:t>
            </w:r>
            <w:r w:rsidR="00B65F8F">
              <w:t xml:space="preserve"> exempt purpose?</w:t>
            </w:r>
            <w:r>
              <w:t xml:space="preserve"> </w:t>
            </w:r>
          </w:p>
          <w:p w:rsidR="00B65F8F" w:rsidRPr="00010A30" w:rsidRDefault="00A33CC3" w:rsidP="00010A30">
            <w:pPr>
              <w:pStyle w:val="ListParagraph"/>
              <w:rPr>
                <w:i/>
                <w:sz w:val="18"/>
                <w:szCs w:val="18"/>
              </w:rPr>
            </w:pPr>
            <w:r w:rsidRPr="00010A30">
              <w:rPr>
                <w:i/>
                <w:sz w:val="18"/>
                <w:szCs w:val="18"/>
              </w:rPr>
              <w:t>NCSU’s exempt purpose is to educate students and the greater North Carolina community through science, research, testing, scientific, literary, athle</w:t>
            </w:r>
            <w:r w:rsidR="00C618C0">
              <w:rPr>
                <w:i/>
                <w:sz w:val="18"/>
                <w:szCs w:val="18"/>
              </w:rPr>
              <w:t>tics or other charitable means.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B65F8F" w:rsidRDefault="00B65F8F" w:rsidP="00B65F8F"/>
        </w:tc>
        <w:tc>
          <w:tcPr>
            <w:tcW w:w="635" w:type="dxa"/>
          </w:tcPr>
          <w:p w:rsidR="00B65F8F" w:rsidRDefault="00B65F8F" w:rsidP="00B65F8F"/>
        </w:tc>
        <w:tc>
          <w:tcPr>
            <w:tcW w:w="577" w:type="dxa"/>
          </w:tcPr>
          <w:p w:rsidR="00B65F8F" w:rsidRDefault="00B65F8F" w:rsidP="00B65F8F"/>
        </w:tc>
        <w:tc>
          <w:tcPr>
            <w:tcW w:w="2537" w:type="dxa"/>
          </w:tcPr>
          <w:p w:rsidR="00B65F8F" w:rsidRDefault="00B65F8F" w:rsidP="00B65F8F"/>
        </w:tc>
      </w:tr>
      <w:tr w:rsidR="008F3BF8" w:rsidTr="002C7BF1">
        <w:tc>
          <w:tcPr>
            <w:tcW w:w="7072" w:type="dxa"/>
          </w:tcPr>
          <w:p w:rsidR="008F3BF8" w:rsidRDefault="008F3BF8" w:rsidP="00A33C72">
            <w:pPr>
              <w:pStyle w:val="ListParagraph"/>
              <w:numPr>
                <w:ilvl w:val="0"/>
                <w:numId w:val="2"/>
              </w:numPr>
            </w:pPr>
            <w:r>
              <w:t xml:space="preserve">Do students generate over 50% of the total income earned by this activity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8F3BF8" w:rsidRDefault="008F3BF8" w:rsidP="00A33C72"/>
        </w:tc>
        <w:tc>
          <w:tcPr>
            <w:tcW w:w="635" w:type="dxa"/>
          </w:tcPr>
          <w:p w:rsidR="008F3BF8" w:rsidRDefault="008F3BF8" w:rsidP="00A33C72"/>
        </w:tc>
        <w:tc>
          <w:tcPr>
            <w:tcW w:w="577" w:type="dxa"/>
          </w:tcPr>
          <w:p w:rsidR="008F3BF8" w:rsidRDefault="008F3BF8" w:rsidP="00A33C72"/>
        </w:tc>
        <w:tc>
          <w:tcPr>
            <w:tcW w:w="2537" w:type="dxa"/>
          </w:tcPr>
          <w:p w:rsidR="008F3BF8" w:rsidRDefault="008F3BF8" w:rsidP="00A33C72"/>
        </w:tc>
      </w:tr>
      <w:tr w:rsidR="009550AC" w:rsidTr="002C7BF1">
        <w:tc>
          <w:tcPr>
            <w:tcW w:w="7072" w:type="dxa"/>
          </w:tcPr>
          <w:p w:rsidR="009550AC" w:rsidRDefault="009550AC" w:rsidP="00A33CC3">
            <w:pPr>
              <w:pStyle w:val="ListParagraph"/>
              <w:numPr>
                <w:ilvl w:val="0"/>
                <w:numId w:val="2"/>
              </w:numPr>
            </w:pPr>
            <w:r>
              <w:t>Are students participating in this activity as part of a required learning experience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9550AC" w:rsidRDefault="009550AC" w:rsidP="00B65F8F"/>
        </w:tc>
        <w:tc>
          <w:tcPr>
            <w:tcW w:w="635" w:type="dxa"/>
          </w:tcPr>
          <w:p w:rsidR="009550AC" w:rsidRDefault="009550AC" w:rsidP="00B65F8F"/>
        </w:tc>
        <w:tc>
          <w:tcPr>
            <w:tcW w:w="577" w:type="dxa"/>
          </w:tcPr>
          <w:p w:rsidR="009550AC" w:rsidRDefault="009550AC" w:rsidP="00B65F8F"/>
        </w:tc>
        <w:tc>
          <w:tcPr>
            <w:tcW w:w="2537" w:type="dxa"/>
          </w:tcPr>
          <w:p w:rsidR="009550AC" w:rsidRDefault="009550AC" w:rsidP="00B65F8F"/>
        </w:tc>
      </w:tr>
      <w:tr w:rsidR="002C7BF1" w:rsidTr="002C7BF1">
        <w:tc>
          <w:tcPr>
            <w:tcW w:w="7072" w:type="dxa"/>
          </w:tcPr>
          <w:p w:rsidR="002C7BF1" w:rsidRDefault="002C7BF1" w:rsidP="00A72F32">
            <w:pPr>
              <w:pStyle w:val="ListParagraph"/>
              <w:numPr>
                <w:ilvl w:val="0"/>
                <w:numId w:val="2"/>
              </w:numPr>
            </w:pPr>
            <w:r>
              <w:t xml:space="preserve">Do students earn credit towards their degree by participating? </w:t>
            </w:r>
          </w:p>
        </w:tc>
        <w:tc>
          <w:tcPr>
            <w:tcW w:w="26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2C7BF1" w:rsidRDefault="002C7BF1" w:rsidP="001C0005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RPr="00FA43C6" w:rsidTr="002C7BF1">
        <w:tc>
          <w:tcPr>
            <w:tcW w:w="7072" w:type="dxa"/>
          </w:tcPr>
          <w:p w:rsidR="002C7BF1" w:rsidRDefault="002C7BF1" w:rsidP="00C071E7"/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1C0005"/>
        </w:tc>
        <w:tc>
          <w:tcPr>
            <w:tcW w:w="635" w:type="dxa"/>
          </w:tcPr>
          <w:p w:rsidR="002C7BF1" w:rsidRPr="00FA43C6" w:rsidRDefault="002C7BF1" w:rsidP="00C071E7">
            <w:pPr>
              <w:rPr>
                <w:b/>
              </w:rPr>
            </w:pPr>
            <w:r w:rsidRPr="00FA43C6">
              <w:rPr>
                <w:b/>
              </w:rPr>
              <w:t>YES</w:t>
            </w:r>
          </w:p>
        </w:tc>
        <w:tc>
          <w:tcPr>
            <w:tcW w:w="577" w:type="dxa"/>
          </w:tcPr>
          <w:p w:rsidR="002C7BF1" w:rsidRPr="00FA43C6" w:rsidRDefault="002C7BF1" w:rsidP="00C071E7">
            <w:pPr>
              <w:rPr>
                <w:b/>
              </w:rPr>
            </w:pPr>
            <w:r w:rsidRPr="00FA43C6">
              <w:rPr>
                <w:b/>
              </w:rPr>
              <w:t>No</w:t>
            </w:r>
          </w:p>
        </w:tc>
        <w:tc>
          <w:tcPr>
            <w:tcW w:w="2537" w:type="dxa"/>
          </w:tcPr>
          <w:p w:rsidR="002C7BF1" w:rsidRPr="00FA43C6" w:rsidRDefault="002C7BF1" w:rsidP="00C071E7">
            <w:pPr>
              <w:tabs>
                <w:tab w:val="left" w:pos="106"/>
              </w:tabs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2C7BF1" w:rsidTr="002C7BF1">
        <w:tc>
          <w:tcPr>
            <w:tcW w:w="7072" w:type="dxa"/>
          </w:tcPr>
          <w:p w:rsidR="002C7BF1" w:rsidRDefault="002C7BF1" w:rsidP="009550AC">
            <w:pPr>
              <w:pStyle w:val="ListParagraph"/>
              <w:numPr>
                <w:ilvl w:val="0"/>
                <w:numId w:val="2"/>
              </w:numPr>
            </w:pPr>
            <w:r>
              <w:t>Do volunteers generate over 85% of the income earned by this activity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1C0005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010A30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Are the sales conducted</w:t>
            </w:r>
            <w:proofErr w:type="gramEnd"/>
            <w:r>
              <w:t xml:space="preserve"> via the internet or mail order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C618C0">
            <w:pPr>
              <w:pStyle w:val="ListParagraph"/>
              <w:numPr>
                <w:ilvl w:val="0"/>
                <w:numId w:val="2"/>
              </w:numPr>
            </w:pPr>
            <w:r>
              <w:t xml:space="preserve">Is over 85% of the total income in this project from the sale of donated merchandise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C618C0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Is the only revenue in this project generated</w:t>
            </w:r>
            <w:proofErr w:type="gramEnd"/>
            <w:r>
              <w:t xml:space="preserve"> from royalties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C618C0">
            <w:pPr>
              <w:pStyle w:val="ListParagraph"/>
              <w:numPr>
                <w:ilvl w:val="0"/>
                <w:numId w:val="2"/>
              </w:numPr>
            </w:pPr>
            <w:r>
              <w:t xml:space="preserve">Does this activity involve a joint venture or partnership with an organization that is not exempt from taxes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C618C0">
            <w:pPr>
              <w:pStyle w:val="ListParagraph"/>
              <w:numPr>
                <w:ilvl w:val="0"/>
                <w:numId w:val="2"/>
              </w:numPr>
            </w:pPr>
            <w:r>
              <w:t xml:space="preserve">Is this activity an essential government service or part of a larger government program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A72F32">
        <w:tc>
          <w:tcPr>
            <w:tcW w:w="11088" w:type="dxa"/>
            <w:gridSpan w:val="5"/>
          </w:tcPr>
          <w:p w:rsidR="002C7BF1" w:rsidRDefault="002C7BF1" w:rsidP="00B65F8F"/>
          <w:p w:rsidR="002C7BF1" w:rsidRDefault="002C7BF1" w:rsidP="00B65F8F">
            <w:r>
              <w:t>PUBLICATIONS:</w:t>
            </w:r>
          </w:p>
        </w:tc>
      </w:tr>
      <w:tr w:rsidR="002C7BF1" w:rsidTr="002C7BF1">
        <w:tc>
          <w:tcPr>
            <w:tcW w:w="7072" w:type="dxa"/>
          </w:tcPr>
          <w:p w:rsidR="002C7BF1" w:rsidRDefault="002C7BF1" w:rsidP="008F3BF8">
            <w:pPr>
              <w:pStyle w:val="ListParagraph"/>
              <w:numPr>
                <w:ilvl w:val="0"/>
                <w:numId w:val="3"/>
              </w:numPr>
            </w:pPr>
            <w:r>
              <w:t xml:space="preserve">Does this project generate revenue from the publishing, selling or distribution of phone directories, journals, newsletters, other publications?  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A33C72"/>
        </w:tc>
        <w:tc>
          <w:tcPr>
            <w:tcW w:w="635" w:type="dxa"/>
          </w:tcPr>
          <w:p w:rsidR="002C7BF1" w:rsidRDefault="002C7BF1" w:rsidP="00A33C72"/>
        </w:tc>
        <w:tc>
          <w:tcPr>
            <w:tcW w:w="577" w:type="dxa"/>
          </w:tcPr>
          <w:p w:rsidR="002C7BF1" w:rsidRDefault="002C7BF1" w:rsidP="00A33C72"/>
        </w:tc>
        <w:tc>
          <w:tcPr>
            <w:tcW w:w="2537" w:type="dxa"/>
          </w:tcPr>
          <w:p w:rsidR="002C7BF1" w:rsidRDefault="002C7BF1" w:rsidP="00A33C72"/>
        </w:tc>
      </w:tr>
      <w:tr w:rsidR="002C7BF1" w:rsidTr="002C7BF1">
        <w:tc>
          <w:tcPr>
            <w:tcW w:w="7072" w:type="dxa"/>
          </w:tcPr>
          <w:p w:rsidR="002C7BF1" w:rsidRDefault="002C7BF1" w:rsidP="00A75BF0">
            <w:pPr>
              <w:pStyle w:val="ListParagraph"/>
              <w:numPr>
                <w:ilvl w:val="0"/>
                <w:numId w:val="3"/>
              </w:numPr>
            </w:pPr>
            <w:r>
              <w:t xml:space="preserve">Do any of these publications contain paid advertising?                                             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A33C72"/>
        </w:tc>
        <w:tc>
          <w:tcPr>
            <w:tcW w:w="635" w:type="dxa"/>
          </w:tcPr>
          <w:p w:rsidR="002C7BF1" w:rsidRDefault="002C7BF1" w:rsidP="00A33C72"/>
        </w:tc>
        <w:tc>
          <w:tcPr>
            <w:tcW w:w="577" w:type="dxa"/>
          </w:tcPr>
          <w:p w:rsidR="002C7BF1" w:rsidRDefault="002C7BF1" w:rsidP="00A33C72"/>
        </w:tc>
        <w:tc>
          <w:tcPr>
            <w:tcW w:w="2537" w:type="dxa"/>
          </w:tcPr>
          <w:p w:rsidR="002C7BF1" w:rsidRDefault="002C7BF1" w:rsidP="00A33C72"/>
        </w:tc>
      </w:tr>
      <w:tr w:rsidR="002C7BF1" w:rsidTr="00A72F32">
        <w:tc>
          <w:tcPr>
            <w:tcW w:w="11088" w:type="dxa"/>
            <w:gridSpan w:val="5"/>
          </w:tcPr>
          <w:p w:rsidR="002C7BF1" w:rsidRDefault="002C7BF1" w:rsidP="00A33C72"/>
          <w:p w:rsidR="002C7BF1" w:rsidRDefault="002C7BF1" w:rsidP="00A33C72">
            <w:r>
              <w:t>RENTAL OF PROPERTY:</w:t>
            </w:r>
          </w:p>
        </w:tc>
      </w:tr>
      <w:tr w:rsidR="002C7BF1" w:rsidTr="002C7BF1">
        <w:tc>
          <w:tcPr>
            <w:tcW w:w="7072" w:type="dxa"/>
          </w:tcPr>
          <w:p w:rsidR="002C7BF1" w:rsidRDefault="002C7BF1" w:rsidP="005400E7">
            <w:pPr>
              <w:pStyle w:val="ListParagraph"/>
              <w:numPr>
                <w:ilvl w:val="0"/>
                <w:numId w:val="8"/>
              </w:numPr>
            </w:pPr>
            <w:r>
              <w:t xml:space="preserve">Do you rent space?  This includes land, buildings, or rooms.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8F3BF8">
            <w:pPr>
              <w:pStyle w:val="ListParagraph"/>
              <w:numPr>
                <w:ilvl w:val="0"/>
                <w:numId w:val="8"/>
              </w:numPr>
            </w:pPr>
            <w:r>
              <w:t xml:space="preserve">Does the rental include personal property (e.g., computers, equipment, furnishings)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8F3BF8">
            <w:pPr>
              <w:pStyle w:val="ListParagraph"/>
              <w:numPr>
                <w:ilvl w:val="0"/>
                <w:numId w:val="8"/>
              </w:numPr>
            </w:pPr>
            <w:r>
              <w:t xml:space="preserve">Are personal services provided to the tenant (e.g., security, food, </w:t>
            </w:r>
            <w:proofErr w:type="gramStart"/>
            <w:r>
              <w:t>maid</w:t>
            </w:r>
            <w:proofErr w:type="gramEnd"/>
            <w:r>
              <w:t>, or linen service, operating microphone and/or lights)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8F3BF8">
            <w:pPr>
              <w:pStyle w:val="ListParagraph"/>
              <w:numPr>
                <w:ilvl w:val="0"/>
                <w:numId w:val="8"/>
              </w:numPr>
            </w:pPr>
            <w:r>
              <w:t xml:space="preserve">Do you rent equipment or furniture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A72F32">
        <w:tc>
          <w:tcPr>
            <w:tcW w:w="11088" w:type="dxa"/>
            <w:gridSpan w:val="5"/>
          </w:tcPr>
          <w:p w:rsidR="002C7BF1" w:rsidRDefault="002C7BF1" w:rsidP="008F3BF8">
            <w:r>
              <w:t>RESEARCH INCOME:</w:t>
            </w:r>
          </w:p>
        </w:tc>
      </w:tr>
      <w:tr w:rsidR="002C7BF1" w:rsidTr="00A72F32">
        <w:tc>
          <w:tcPr>
            <w:tcW w:w="11088" w:type="dxa"/>
            <w:gridSpan w:val="5"/>
          </w:tcPr>
          <w:p w:rsidR="002C7BF1" w:rsidRDefault="002C7BF1" w:rsidP="00EA34DF">
            <w:pPr>
              <w:pStyle w:val="ListParagraph"/>
              <w:numPr>
                <w:ilvl w:val="0"/>
                <w:numId w:val="14"/>
              </w:numPr>
            </w:pPr>
            <w:r>
              <w:t xml:space="preserve">Do you generate income from research activities? </w:t>
            </w:r>
          </w:p>
        </w:tc>
      </w:tr>
      <w:tr w:rsidR="002C7BF1" w:rsidTr="002C7BF1">
        <w:tc>
          <w:tcPr>
            <w:tcW w:w="7072" w:type="dxa"/>
          </w:tcPr>
          <w:p w:rsidR="002C7BF1" w:rsidRDefault="002C7BF1" w:rsidP="008F3BF8">
            <w:pPr>
              <w:pStyle w:val="ListParagraph"/>
              <w:numPr>
                <w:ilvl w:val="0"/>
                <w:numId w:val="9"/>
              </w:numPr>
            </w:pPr>
            <w:proofErr w:type="gramStart"/>
            <w:r>
              <w:t>Are services sold</w:t>
            </w:r>
            <w:proofErr w:type="gramEnd"/>
            <w:r>
              <w:t xml:space="preserve"> for the routine testing of materials? 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9550AC">
            <w:pPr>
              <w:pStyle w:val="ListParagraph"/>
              <w:numPr>
                <w:ilvl w:val="0"/>
                <w:numId w:val="9"/>
              </w:numPr>
            </w:pPr>
            <w:proofErr w:type="gramStart"/>
            <w:r>
              <w:t>Are the testing/analytical services sold</w:t>
            </w:r>
            <w:proofErr w:type="gramEnd"/>
            <w:r>
              <w:t xml:space="preserve"> also available from other companies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9550AC">
            <w:pPr>
              <w:pStyle w:val="ListParagraph"/>
              <w:numPr>
                <w:ilvl w:val="0"/>
                <w:numId w:val="9"/>
              </w:numPr>
            </w:pPr>
            <w:r>
              <w:t>Are the testing or analytical services technically advanced, unique or otherwise unavailable from other businesses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9550AC">
            <w:pPr>
              <w:pStyle w:val="ListParagraph"/>
              <w:numPr>
                <w:ilvl w:val="0"/>
                <w:numId w:val="9"/>
              </w:numPr>
            </w:pPr>
            <w:r>
              <w:t xml:space="preserve">Are Testing Service Agreements or Clinical Trial agreements in place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726CD0">
        <w:tc>
          <w:tcPr>
            <w:tcW w:w="11088" w:type="dxa"/>
            <w:gridSpan w:val="5"/>
          </w:tcPr>
          <w:p w:rsidR="002C7BF1" w:rsidRDefault="002C7BF1" w:rsidP="00B65F8F">
            <w:r>
              <w:t>OTHER:</w:t>
            </w:r>
          </w:p>
        </w:tc>
      </w:tr>
      <w:tr w:rsidR="002C7BF1" w:rsidTr="002C7BF1">
        <w:tc>
          <w:tcPr>
            <w:tcW w:w="7072" w:type="dxa"/>
          </w:tcPr>
          <w:p w:rsidR="002C7BF1" w:rsidRDefault="002C7BF1" w:rsidP="002E66DA">
            <w:r>
              <w:t xml:space="preserve">Does this project earn income from: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EA34DF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an</w:t>
            </w:r>
            <w:proofErr w:type="gramEnd"/>
            <w:r>
              <w:t xml:space="preserve"> online store or website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EA34DF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printing</w:t>
            </w:r>
            <w:proofErr w:type="gramEnd"/>
            <w:r>
              <w:t xml:space="preserve"> or audio visual services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2E66DA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renting</w:t>
            </w:r>
            <w:proofErr w:type="gramEnd"/>
            <w:r>
              <w:t xml:space="preserve"> or selling mailing lists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EA34DF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providing</w:t>
            </w:r>
            <w:proofErr w:type="gramEnd"/>
            <w:r>
              <w:t xml:space="preserve"> travel tours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EA34DF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collecting</w:t>
            </w:r>
            <w:proofErr w:type="gramEnd"/>
            <w:r>
              <w:t xml:space="preserve"> parking fees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2C7BF1" w:rsidTr="002C7BF1">
        <w:tc>
          <w:tcPr>
            <w:tcW w:w="7072" w:type="dxa"/>
          </w:tcPr>
          <w:p w:rsidR="002C7BF1" w:rsidRDefault="002C7BF1" w:rsidP="004674C0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selling</w:t>
            </w:r>
            <w:proofErr w:type="gramEnd"/>
            <w:r>
              <w:t xml:space="preserve"> excess computer time? 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2C7BF1" w:rsidRDefault="002C7BF1" w:rsidP="00B65F8F"/>
        </w:tc>
        <w:tc>
          <w:tcPr>
            <w:tcW w:w="635" w:type="dxa"/>
          </w:tcPr>
          <w:p w:rsidR="002C7BF1" w:rsidRDefault="002C7BF1" w:rsidP="00B65F8F"/>
        </w:tc>
        <w:tc>
          <w:tcPr>
            <w:tcW w:w="577" w:type="dxa"/>
          </w:tcPr>
          <w:p w:rsidR="002C7BF1" w:rsidRDefault="002C7BF1" w:rsidP="00B65F8F"/>
        </w:tc>
        <w:tc>
          <w:tcPr>
            <w:tcW w:w="2537" w:type="dxa"/>
          </w:tcPr>
          <w:p w:rsidR="002C7BF1" w:rsidRDefault="002C7BF1" w:rsidP="00B65F8F"/>
        </w:tc>
      </w:tr>
      <w:tr w:rsidR="00D12200" w:rsidTr="002C7BF1">
        <w:tc>
          <w:tcPr>
            <w:tcW w:w="7072" w:type="dxa"/>
          </w:tcPr>
          <w:p w:rsidR="00D12200" w:rsidRDefault="00D12200" w:rsidP="004674C0">
            <w:pPr>
              <w:pStyle w:val="ListParagraph"/>
              <w:numPr>
                <w:ilvl w:val="0"/>
                <w:numId w:val="10"/>
              </w:numPr>
            </w:pPr>
            <w:proofErr w:type="gramStart"/>
            <w:r>
              <w:t>sponsorships</w:t>
            </w:r>
            <w:proofErr w:type="gramEnd"/>
            <w:r>
              <w:t>?</w:t>
            </w:r>
          </w:p>
        </w:tc>
        <w:tc>
          <w:tcPr>
            <w:tcW w:w="267" w:type="dxa"/>
            <w:shd w:val="clear" w:color="auto" w:fill="F2F2F2" w:themeFill="background1" w:themeFillShade="F2"/>
          </w:tcPr>
          <w:p w:rsidR="00D12200" w:rsidRDefault="00D12200" w:rsidP="00B65F8F"/>
        </w:tc>
        <w:tc>
          <w:tcPr>
            <w:tcW w:w="635" w:type="dxa"/>
          </w:tcPr>
          <w:p w:rsidR="00D12200" w:rsidRDefault="00D12200" w:rsidP="00B65F8F"/>
        </w:tc>
        <w:tc>
          <w:tcPr>
            <w:tcW w:w="577" w:type="dxa"/>
          </w:tcPr>
          <w:p w:rsidR="00D12200" w:rsidRDefault="00D12200" w:rsidP="00B65F8F"/>
        </w:tc>
        <w:tc>
          <w:tcPr>
            <w:tcW w:w="2537" w:type="dxa"/>
          </w:tcPr>
          <w:p w:rsidR="00D12200" w:rsidRDefault="00D12200" w:rsidP="00B65F8F"/>
        </w:tc>
      </w:tr>
    </w:tbl>
    <w:p w:rsidR="00CF7CA2" w:rsidRDefault="00D12200" w:rsidP="007B7D54">
      <w:r>
        <w:br/>
      </w:r>
      <w:r w:rsidR="00561854">
        <w:t xml:space="preserve">Questionnaire completed by: </w:t>
      </w:r>
    </w:p>
    <w:p w:rsidR="00CF7CA2" w:rsidRDefault="00CF7CA2" w:rsidP="007B7D54">
      <w:r>
        <w:t>Name:</w:t>
      </w:r>
      <w:r w:rsidR="00BB4D08">
        <w:t xml:space="preserve"> </w:t>
      </w:r>
      <w:r>
        <w:t>___________________________________     Phone: __________</w:t>
      </w:r>
      <w:r w:rsidR="006E0869">
        <w:t>____</w:t>
      </w:r>
      <w:r>
        <w:t>_____</w:t>
      </w:r>
    </w:p>
    <w:p w:rsidR="00CF7CA2" w:rsidRDefault="00CF7CA2" w:rsidP="007B7D54">
      <w:r>
        <w:t>Email: _________________________________</w:t>
      </w:r>
      <w:r w:rsidR="006E0869">
        <w:t>_______________________________</w:t>
      </w:r>
      <w:r>
        <w:t>__</w:t>
      </w:r>
    </w:p>
    <w:p w:rsidR="00A72F32" w:rsidRDefault="00A72F32" w:rsidP="007B7D54">
      <w:r>
        <w:lastRenderedPageBreak/>
        <w:t>Completed surveys should be faxed (919-515-2130) or mailed to the attention of Dwa</w:t>
      </w:r>
      <w:r w:rsidR="00B457D7">
        <w:t>ine Cook at Campus Box 7205 by 8</w:t>
      </w:r>
      <w:r>
        <w:t>/31/20</w:t>
      </w:r>
      <w:r w:rsidR="00C714D0">
        <w:t>2</w:t>
      </w:r>
      <w:r w:rsidR="00B457D7">
        <w:t>2</w:t>
      </w:r>
      <w:r>
        <w:t xml:space="preserve">.  Questions?  </w:t>
      </w:r>
      <w:bookmarkStart w:id="0" w:name="_GoBack"/>
      <w:bookmarkEnd w:id="0"/>
      <w:r>
        <w:t>Dwaine Cook (</w:t>
      </w:r>
      <w:hyperlink r:id="rId6" w:history="1">
        <w:r w:rsidRPr="002D0B0D">
          <w:rPr>
            <w:rStyle w:val="Hyperlink"/>
          </w:rPr>
          <w:t>dtcook@ncsu.edu</w:t>
        </w:r>
      </w:hyperlink>
      <w:r>
        <w:t xml:space="preserve">). </w:t>
      </w:r>
    </w:p>
    <w:sectPr w:rsidR="00A72F32" w:rsidSect="00A72F32">
      <w:pgSz w:w="12240" w:h="15840"/>
      <w:pgMar w:top="540" w:right="144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7F6A"/>
    <w:multiLevelType w:val="hybridMultilevel"/>
    <w:tmpl w:val="F9F277D2"/>
    <w:lvl w:ilvl="0" w:tplc="8EB42D3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1" w15:restartNumberingAfterBreak="0">
    <w:nsid w:val="072D0A1A"/>
    <w:multiLevelType w:val="hybridMultilevel"/>
    <w:tmpl w:val="F70C3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64220"/>
    <w:multiLevelType w:val="hybridMultilevel"/>
    <w:tmpl w:val="F76447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12539D0"/>
    <w:multiLevelType w:val="hybridMultilevel"/>
    <w:tmpl w:val="241830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32221A"/>
    <w:multiLevelType w:val="hybridMultilevel"/>
    <w:tmpl w:val="8DA6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017C12"/>
    <w:multiLevelType w:val="hybridMultilevel"/>
    <w:tmpl w:val="F75C2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43285"/>
    <w:multiLevelType w:val="hybridMultilevel"/>
    <w:tmpl w:val="9D4E4396"/>
    <w:lvl w:ilvl="0" w:tplc="8EB42D3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7" w15:restartNumberingAfterBreak="0">
    <w:nsid w:val="25BB34B7"/>
    <w:multiLevelType w:val="hybridMultilevel"/>
    <w:tmpl w:val="0FD23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9B3E47"/>
    <w:multiLevelType w:val="hybridMultilevel"/>
    <w:tmpl w:val="7BAE4F42"/>
    <w:lvl w:ilvl="0" w:tplc="8EB42D3A">
      <w:numFmt w:val="bullet"/>
      <w:lvlText w:val="•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3DE2461B"/>
    <w:multiLevelType w:val="hybridMultilevel"/>
    <w:tmpl w:val="69845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6A44C6"/>
    <w:multiLevelType w:val="hybridMultilevel"/>
    <w:tmpl w:val="412A56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933082D"/>
    <w:multiLevelType w:val="hybridMultilevel"/>
    <w:tmpl w:val="AA983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E35435C"/>
    <w:multiLevelType w:val="hybridMultilevel"/>
    <w:tmpl w:val="AD46C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F7BF1"/>
    <w:multiLevelType w:val="multilevel"/>
    <w:tmpl w:val="3A228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5"/>
  </w:num>
  <w:num w:numId="3">
    <w:abstractNumId w:val="1"/>
  </w:num>
  <w:num w:numId="4">
    <w:abstractNumId w:val="7"/>
  </w:num>
  <w:num w:numId="5">
    <w:abstractNumId w:val="12"/>
  </w:num>
  <w:num w:numId="6">
    <w:abstractNumId w:val="9"/>
  </w:num>
  <w:num w:numId="7">
    <w:abstractNumId w:val="8"/>
  </w:num>
  <w:num w:numId="8">
    <w:abstractNumId w:val="0"/>
  </w:num>
  <w:num w:numId="9">
    <w:abstractNumId w:val="6"/>
  </w:num>
  <w:num w:numId="10">
    <w:abstractNumId w:val="4"/>
  </w:num>
  <w:num w:numId="11">
    <w:abstractNumId w:val="10"/>
  </w:num>
  <w:num w:numId="12">
    <w:abstractNumId w:val="2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EDIjMLEyMLcyUdpeDU4uLM/DyQAqNaAOuA3IssAAAA"/>
  </w:docVars>
  <w:rsids>
    <w:rsidRoot w:val="00B65F8F"/>
    <w:rsid w:val="00010A30"/>
    <w:rsid w:val="00076463"/>
    <w:rsid w:val="00194D0E"/>
    <w:rsid w:val="002C7BF1"/>
    <w:rsid w:val="002E66DA"/>
    <w:rsid w:val="003C7413"/>
    <w:rsid w:val="004674C0"/>
    <w:rsid w:val="005400E7"/>
    <w:rsid w:val="00561854"/>
    <w:rsid w:val="005E2E03"/>
    <w:rsid w:val="006858E7"/>
    <w:rsid w:val="006E0869"/>
    <w:rsid w:val="0070200F"/>
    <w:rsid w:val="00767939"/>
    <w:rsid w:val="007B7D54"/>
    <w:rsid w:val="008F3BF8"/>
    <w:rsid w:val="00932AAF"/>
    <w:rsid w:val="009550AC"/>
    <w:rsid w:val="009F194F"/>
    <w:rsid w:val="00A21269"/>
    <w:rsid w:val="00A22DBC"/>
    <w:rsid w:val="00A33CC3"/>
    <w:rsid w:val="00A72F32"/>
    <w:rsid w:val="00A75BF0"/>
    <w:rsid w:val="00B457D7"/>
    <w:rsid w:val="00B65F8F"/>
    <w:rsid w:val="00BB4D08"/>
    <w:rsid w:val="00BC508B"/>
    <w:rsid w:val="00C103E2"/>
    <w:rsid w:val="00C618C0"/>
    <w:rsid w:val="00C714D0"/>
    <w:rsid w:val="00CF7CA2"/>
    <w:rsid w:val="00D12200"/>
    <w:rsid w:val="00D269C8"/>
    <w:rsid w:val="00E612CB"/>
    <w:rsid w:val="00EA34DF"/>
    <w:rsid w:val="00F11D4B"/>
    <w:rsid w:val="00FA4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07319"/>
  <w15:docId w15:val="{3C2177F7-309D-4E4A-AF77-AEECA869F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5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65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3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2F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9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tcook@ncsu.edu?subject=UBIT%20Survey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E73AC2-2CC9-4E1F-91B9-BF04D10C2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ige Bates</dc:creator>
  <cp:lastModifiedBy>Dwaine Thomas Cook</cp:lastModifiedBy>
  <cp:revision>2</cp:revision>
  <cp:lastPrinted>2014-08-11T17:46:00Z</cp:lastPrinted>
  <dcterms:created xsi:type="dcterms:W3CDTF">2021-12-15T16:33:00Z</dcterms:created>
  <dcterms:modified xsi:type="dcterms:W3CDTF">2021-12-15T16:33:00Z</dcterms:modified>
</cp:coreProperties>
</file>